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3AFCB9" w14:textId="5B7212C6" w:rsidR="009E7FEA" w:rsidRDefault="009E7FEA" w:rsidP="009E7FEA">
      <w:pPr>
        <w:pStyle w:val="Header"/>
        <w:jc w:val="center"/>
        <w:rPr>
          <w:sz w:val="40"/>
          <w:szCs w:val="40"/>
        </w:rPr>
      </w:pPr>
      <w:bookmarkStart w:id="0" w:name="_GoBack"/>
      <w:bookmarkEnd w:id="0"/>
      <w:r>
        <w:rPr>
          <w:sz w:val="40"/>
          <w:szCs w:val="40"/>
        </w:rPr>
        <w:t>UVA Mechatronics and Robotics Society Mining Robot</w:t>
      </w:r>
    </w:p>
    <w:p w14:paraId="2E04D44C" w14:textId="52D0B84B" w:rsidR="009E7FEA" w:rsidRPr="00834007" w:rsidRDefault="009E7FEA" w:rsidP="009E7FEA">
      <w:pPr>
        <w:pStyle w:val="Header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NASA Robotic Mining Competition </w:t>
      </w:r>
      <w:r w:rsidRPr="00834007">
        <w:rPr>
          <w:sz w:val="40"/>
          <w:szCs w:val="40"/>
        </w:rPr>
        <w:t xml:space="preserve">– Designed </w:t>
      </w:r>
      <w:r>
        <w:rPr>
          <w:sz w:val="40"/>
          <w:szCs w:val="40"/>
        </w:rPr>
        <w:t>2016-2018</w:t>
      </w:r>
    </w:p>
    <w:p w14:paraId="11903CB3" w14:textId="77777777" w:rsidR="009E7FEA" w:rsidRDefault="009E7FEA" w:rsidP="009E7FEA">
      <w:pPr>
        <w:jc w:val="center"/>
      </w:pPr>
    </w:p>
    <w:p w14:paraId="1567B498" w14:textId="2BEBD67D" w:rsidR="009E7FEA" w:rsidRDefault="009E7FEA" w:rsidP="009E7FEA">
      <w:pPr>
        <w:jc w:val="center"/>
      </w:pPr>
      <w:r>
        <w:rPr>
          <w:noProof/>
        </w:rPr>
        <w:drawing>
          <wp:inline distT="0" distB="0" distL="0" distR="0" wp14:anchorId="3273BC8B" wp14:editId="6220F0C0">
            <wp:extent cx="4769981" cy="421049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815" cy="4212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9AAF5" w14:textId="033C5411" w:rsidR="009E7FEA" w:rsidRDefault="009E7FEA" w:rsidP="009E7FEA">
      <w:pPr>
        <w:jc w:val="center"/>
      </w:pPr>
      <w:r>
        <w:rPr>
          <w:noProof/>
        </w:rPr>
        <w:drawing>
          <wp:inline distT="0" distB="0" distL="0" distR="0" wp14:anchorId="59E05151" wp14:editId="178A6DE3">
            <wp:extent cx="4827182" cy="362105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2797" cy="3625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E7FEA" w:rsidSect="009E7FE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wMzeyNDWysDQ1szRW0lEKTi0uzszPAykwrAUA1DvaiywAAAA="/>
  </w:docVars>
  <w:rsids>
    <w:rsidRoot w:val="009E7FEA"/>
    <w:rsid w:val="00193384"/>
    <w:rsid w:val="00304467"/>
    <w:rsid w:val="009E7FEA"/>
    <w:rsid w:val="00D91F2C"/>
    <w:rsid w:val="00F20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FEB8A4"/>
  <w15:chartTrackingRefBased/>
  <w15:docId w15:val="{4F2387F8-7809-4D31-9583-2795CD6DF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7FE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7F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6</Words>
  <Characters>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sie Willis</dc:creator>
  <cp:keywords/>
  <dc:description/>
  <cp:lastModifiedBy>Cassie Willis</cp:lastModifiedBy>
  <cp:revision>1</cp:revision>
  <dcterms:created xsi:type="dcterms:W3CDTF">2018-06-21T15:08:00Z</dcterms:created>
  <dcterms:modified xsi:type="dcterms:W3CDTF">2018-06-21T15:34:00Z</dcterms:modified>
</cp:coreProperties>
</file>